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D3E9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A90830D" w:rsidR="007B4A91" w:rsidRDefault="00C73FAE">
      <w:pPr>
        <w:rPr>
          <w:sz w:val="28"/>
          <w:szCs w:val="28"/>
        </w:rPr>
      </w:pPr>
      <w:r>
        <w:rPr>
          <w:sz w:val="28"/>
          <w:szCs w:val="28"/>
        </w:rPr>
        <w:t xml:space="preserve">   SPACE WARS</w:t>
      </w:r>
    </w:p>
    <w:p w14:paraId="34A9E19B" w14:textId="77777777" w:rsidR="007B4A91" w:rsidRDefault="003D3E9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AE49642" w:rsidR="007B4A91" w:rsidRDefault="00C73FAE" w:rsidP="00C73FAE">
      <w:pPr>
        <w:ind w:left="720" w:firstLine="720"/>
        <w:rPr>
          <w:sz w:val="28"/>
          <w:szCs w:val="28"/>
        </w:rPr>
      </w:pPr>
      <w:r>
        <w:rPr>
          <w:sz w:val="28"/>
          <w:szCs w:val="28"/>
        </w:rPr>
        <w:t>TO SHOOT AS MANY UFOS AS POSSIBLE</w:t>
      </w:r>
    </w:p>
    <w:p w14:paraId="3D632C61" w14:textId="77777777" w:rsidR="007B4A91" w:rsidRDefault="003D3E9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3D3E9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D3E9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D3E9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9877B1" w:rsidR="007B4A91" w:rsidRDefault="00C73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UT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A8A8538" w:rsidR="007B4A91" w:rsidRDefault="00C73FA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LAS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AD1B655" w:rsidR="007B4A91" w:rsidRDefault="00C73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F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601083E" w:rsidR="007B4A91" w:rsidRDefault="00C73FA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OWARDS YOU TO WREAK YOU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D3E9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D3E9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D3E9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D3E9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EE4F735" w:rsidR="007B4A91" w:rsidRDefault="00C73FAE">
      <w:pPr>
        <w:rPr>
          <w:sz w:val="28"/>
          <w:szCs w:val="28"/>
        </w:rPr>
      </w:pPr>
      <w:r>
        <w:t>BY ADDING A SCORING SYSTEM AND INCREASING THE SPEED OF THE UFOS</w:t>
      </w:r>
      <w:r w:rsidR="003D3E98">
        <w:pict w14:anchorId="49CF2C3B">
          <v:rect id="_x0000_i1036" style="width:0;height:1.5pt" o:hralign="center" o:hrstd="t" o:hr="t" fillcolor="#a0a0a0" stroked="f"/>
        </w:pict>
      </w:r>
      <w:r w:rsidR="003D3E98">
        <w:lastRenderedPageBreak/>
        <w:pict w14:anchorId="2BE0C1BB">
          <v:rect id="_x0000_i1037" style="width:0;height:1.5pt" o:hralign="center" o:hrstd="t" o:hr="t" fillcolor="#a0a0a0" stroked="f"/>
        </w:pict>
      </w:r>
      <w:r w:rsidR="003D3E98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10DD"/>
    <w:rsid w:val="003D3E98"/>
    <w:rsid w:val="00556965"/>
    <w:rsid w:val="007B4A91"/>
    <w:rsid w:val="00C73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89</Words>
  <Characters>1082</Characters>
  <Application>Microsoft Office Word</Application>
  <DocSecurity>0</DocSecurity>
  <Lines>9</Lines>
  <Paragraphs>2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rna Chandra</dc:creator>
  <cp:lastModifiedBy>Prerna Chandra</cp:lastModifiedBy>
  <cp:revision>2</cp:revision>
  <dcterms:created xsi:type="dcterms:W3CDTF">2021-06-11T14:33:00Z</dcterms:created>
  <dcterms:modified xsi:type="dcterms:W3CDTF">2021-06-11T14:33:00Z</dcterms:modified>
</cp:coreProperties>
</file>